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Waag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ag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60 Woodview Lan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aage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78853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iet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